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2396D" w:rsidRDefault="00840FC5">
      <w:r w:rsidRPr="00840FC5">
        <w:rPr>
          <w:noProof/>
          <w:lang w:eastAsia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3" o:spid="_x0000_s1026" type="#_x0000_t202" style="position:absolute;margin-left:163.1pt;margin-top:665.9pt;width:184.5pt;height:20.5pt;z-index:251671552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" fillcolor="white [3201]" stroked="f" strokeweight=".5pt">
            <v:textbox>
              <w:txbxContent>
                <w:p w:rsidR="003D4E3F" w:rsidRPr="00F160E5" w:rsidRDefault="00F160E5">
                  <w:pPr>
                    <w:rPr>
                      <w:b/>
                      <w:color w:val="3B3838" w:themeColor="background2" w:themeShade="40"/>
                      <w:lang w:val="en-US"/>
                    </w:rPr>
                  </w:pPr>
                  <w:r>
                    <w:rPr>
                      <w:b/>
                      <w:color w:val="3B3838" w:themeColor="background2" w:themeShade="40"/>
                      <w:lang w:val="en-US"/>
                    </w:rPr>
                    <w:t>Pblagoev83@gmail.com</w:t>
                  </w:r>
                </w:p>
              </w:txbxContent>
            </v:textbox>
          </v:shape>
        </w:pict>
      </w:r>
      <w:r w:rsidRPr="00840FC5">
        <w:rPr>
          <w:noProof/>
          <w:lang w:eastAsia="en-GB"/>
        </w:rPr>
        <w:pict>
          <v:oval id="Oval 8" o:spid="_x0000_s1037" style="position:absolute;margin-left:350.5pt;margin-top:534.5pt;width:101.5pt;height:111pt;z-index:251666432;visibility:visible;mso-width-relative:margin;mso-height-relative:margin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" strokecolor="white" strokeweight="2.75pt">
            <v:fill r:id="rId5" o:title="" recolor="t" rotate="t" type="frame"/>
            <v:stroke joinstyle="miter"/>
            <v:shadow on="t" color="black" opacity="28180f" offset="0,0"/>
            <o:extrusion v:ext="view" rotationangle="2745959fd,-2765621fd" viewpoint="0,0" viewpointorigin="0,0" skewangle="45" skewamt="0" type="perspective"/>
          </v:oval>
        </w:pict>
      </w:r>
      <w:r w:rsidRPr="00840FC5">
        <w:rPr>
          <w:noProof/>
          <w:lang w:eastAsia="en-GB"/>
        </w:rPr>
        <w:pict>
          <v:shape id="Text Box 7" o:spid="_x0000_s1027" type="#_x0000_t202" style="position:absolute;margin-left:-11.5pt;margin-top:690.5pt;width:627.5pt;height:5.5pt;z-index:251665408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" fillcolor="white [3212]" stroked="f" strokeweight=".5pt">
            <v:shadow on="t" color="black" opacity="20971f" offset="0,2.2pt"/>
            <v:textbox>
              <w:txbxContent>
                <w:p w:rsidR="00AB1C03" w:rsidRDefault="00AB1C03"/>
              </w:txbxContent>
            </v:textbox>
            <w10:wrap anchorx="page"/>
          </v:shape>
        </w:pict>
      </w:r>
      <w:r w:rsidRPr="00840FC5">
        <w:rPr>
          <w:noProof/>
          <w:lang w:eastAsia="en-GB"/>
        </w:rPr>
        <w:pict>
          <v:shape id="Text Box 2" o:spid="_x0000_s1036" type="#_x0000_t202" style="position:absolute;margin-left:-15.5pt;margin-top:22pt;width:647.5pt;height:52pt;z-index:251660288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" fillcolor="white [3212]" stroked="f" strokeweight=".5pt">
            <v:shadow on="t" color="black" opacity="20971f" offset="0,2.2pt"/>
            <v:textbox>
              <w:txbxContent>
                <w:p w:rsidR="00AB1C03" w:rsidRPr="00A2771A" w:rsidRDefault="00AB1C03">
                  <w:pPr>
                    <w:rPr>
                      <w:rFonts w:ascii="Castellar" w:hAnsi="Castellar"/>
                      <w:sz w:val="72"/>
                      <w:szCs w:val="72"/>
                    </w:rPr>
                  </w:pPr>
                  <w:r w:rsidRPr="00A2771A">
                    <w:rPr>
                      <w:rFonts w:ascii="Castellar" w:hAnsi="Castellar"/>
                      <w:color w:val="3B3838" w:themeColor="background2" w:themeShade="40"/>
                      <w:sz w:val="72"/>
                      <w:szCs w:val="72"/>
                    </w:rPr>
                    <w:t>COVER LETTER</w:t>
                  </w:r>
                </w:p>
              </w:txbxContent>
            </v:textbox>
            <w10:wrap anchorx="page"/>
          </v:shape>
        </w:pict>
      </w:r>
      <w:r w:rsidRPr="00840FC5">
        <w:rPr>
          <w:noProof/>
          <w:lang w:eastAsia="en-GB"/>
        </w:rPr>
        <w:pict>
          <v:shape id="Text Box 4" o:spid="_x0000_s1028" type="#_x0000_t202" style="position:absolute;margin-left:-15pt;margin-top:98.5pt;width:317.5pt;height:35.5pt;z-index:25166233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" fillcolor="white [3201]" stroked="f" strokeweight=".5pt">
            <v:textbox>
              <w:txbxContent>
                <w:p w:rsidR="00AB1C03" w:rsidRPr="00A2771A" w:rsidRDefault="00AB1C03">
                  <w:pPr>
                    <w:rPr>
                      <w:rFonts w:ascii="Lucida Calligraphy" w:hAnsi="Lucida Calligraphy"/>
                      <w:color w:val="3B3838" w:themeColor="background2" w:themeShade="40"/>
                      <w:sz w:val="32"/>
                      <w:szCs w:val="32"/>
                    </w:rPr>
                  </w:pPr>
                  <w:r w:rsidRPr="00A2771A">
                    <w:rPr>
                      <w:rFonts w:ascii="Lucida Calligraphy" w:hAnsi="Lucida Calligraphy"/>
                      <w:color w:val="3B3838" w:themeColor="background2" w:themeShade="40"/>
                      <w:sz w:val="32"/>
                      <w:szCs w:val="32"/>
                    </w:rPr>
                    <w:t xml:space="preserve">To whom it may concern, </w:t>
                  </w:r>
                </w:p>
              </w:txbxContent>
            </v:textbox>
          </v:shape>
        </w:pict>
      </w:r>
      <w:r w:rsidRPr="00840FC5">
        <w:rPr>
          <w:noProof/>
          <w:lang w:eastAsia="en-GB"/>
        </w:rPr>
        <w:pict>
          <v:shape id="Text Box 10" o:spid="_x0000_s1035" type="#_x0000_t202" style="position:absolute;margin-left:-5.5pt;margin-top:666.5pt;width:22pt;height:21.5pt;z-index:251668480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" stroked="f" strokeweight=".5pt">
            <v:fill r:id="rId6" o:title="" recolor="t" rotate="t" type="frame"/>
            <v:textbox>
              <w:txbxContent>
                <w:p w:rsidR="003D4E3F" w:rsidRDefault="003D4E3F"/>
              </w:txbxContent>
            </v:textbox>
          </v:shape>
        </w:pict>
      </w:r>
      <w:r w:rsidRPr="00840FC5">
        <w:rPr>
          <w:noProof/>
          <w:lang w:eastAsia="en-GB"/>
        </w:rPr>
        <w:pict>
          <v:shape id="Text Box 12" o:spid="_x0000_s1031" type="#_x0000_t202" style="position:absolute;margin-left:129pt;margin-top:665pt;width:26.5pt;height:24pt;z-index:251670528;visibility:visible;mso-width-relative:margin;mso-height-relative:margin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" stroked="f" strokeweight=".5pt">
            <v:fill r:id="rId7" o:title="" recolor="t" rotate="t" type="frame"/>
            <v:textbox>
              <w:txbxContent>
                <w:p w:rsidR="003D4E3F" w:rsidRDefault="003D4E3F"/>
              </w:txbxContent>
            </v:textbox>
          </v:shape>
        </w:pict>
      </w:r>
      <w:r w:rsidRPr="00840FC5">
        <w:rPr>
          <w:noProof/>
          <w:lang w:eastAsia="en-GB"/>
        </w:rPr>
        <w:pict>
          <v:shape id="Text Box 11" o:spid="_x0000_s1032" type="#_x0000_t202" style="position:absolute;margin-left:15pt;margin-top:665pt;width:106.5pt;height:21.5pt;z-index:251669504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" fillcolor="white [3201]" stroked="f" strokeweight=".5pt">
            <v:textbox>
              <w:txbxContent>
                <w:p w:rsidR="003D4E3F" w:rsidRPr="00A2771A" w:rsidRDefault="00F160E5">
                  <w:pPr>
                    <w:rPr>
                      <w:b/>
                      <w:color w:val="3B3838" w:themeColor="background2" w:themeShade="40"/>
                    </w:rPr>
                  </w:pPr>
                  <w:r>
                    <w:rPr>
                      <w:b/>
                      <w:color w:val="3B3838" w:themeColor="background2" w:themeShade="40"/>
                    </w:rPr>
                    <w:t>+359877888696</w:t>
                  </w:r>
                </w:p>
              </w:txbxContent>
            </v:textbox>
          </v:shape>
        </w:pict>
      </w:r>
      <w:r w:rsidRPr="00840FC5">
        <w:rPr>
          <w:noProof/>
          <w:lang w:eastAsia="en-GB"/>
        </w:rPr>
        <w:pict>
          <v:shape id="Text Box 9" o:spid="_x0000_s1033" type="#_x0000_t202" style="position:absolute;margin-left:-14.5pt;margin-top:576.5pt;width:206.5pt;height:54.5pt;z-index:25166745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" fillcolor="white [3201]" stroked="f" strokeweight=".5pt">
            <v:textbox>
              <w:txbxContent>
                <w:p w:rsidR="003D4E3F" w:rsidRPr="00A2771A" w:rsidRDefault="003D4E3F">
                  <w:pPr>
                    <w:rPr>
                      <w:rFonts w:ascii="Cambria" w:hAnsi="Cambria"/>
                      <w:color w:val="3B3838" w:themeColor="background2" w:themeShade="40"/>
                      <w:sz w:val="28"/>
                      <w:szCs w:val="28"/>
                    </w:rPr>
                  </w:pPr>
                  <w:r w:rsidRPr="00A2771A">
                    <w:rPr>
                      <w:rFonts w:ascii="Cambria" w:hAnsi="Cambria"/>
                      <w:color w:val="3B3838" w:themeColor="background2" w:themeShade="40"/>
                      <w:sz w:val="28"/>
                      <w:szCs w:val="28"/>
                    </w:rPr>
                    <w:t>Sincerely Yours</w:t>
                  </w:r>
                </w:p>
                <w:p w:rsidR="003D4E3F" w:rsidRPr="00A2771A" w:rsidRDefault="00F160E5">
                  <w:pPr>
                    <w:rPr>
                      <w:rFonts w:ascii="Cambria" w:hAnsi="Cambria"/>
                      <w:b/>
                      <w:color w:val="3B3838" w:themeColor="background2" w:themeShade="40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Cambria" w:hAnsi="Cambria"/>
                      <w:b/>
                      <w:color w:val="3B3838" w:themeColor="background2" w:themeShade="40"/>
                      <w:sz w:val="28"/>
                      <w:szCs w:val="28"/>
                    </w:rPr>
                    <w:t>Petar</w:t>
                  </w:r>
                  <w:proofErr w:type="spellEnd"/>
                  <w:r>
                    <w:rPr>
                      <w:rFonts w:ascii="Cambria" w:hAnsi="Cambria"/>
                      <w:b/>
                      <w:color w:val="3B3838" w:themeColor="background2" w:themeShade="40"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rFonts w:ascii="Cambria" w:hAnsi="Cambria"/>
                      <w:b/>
                      <w:color w:val="3B3838" w:themeColor="background2" w:themeShade="40"/>
                      <w:sz w:val="28"/>
                      <w:szCs w:val="28"/>
                    </w:rPr>
                    <w:t>Blagoev</w:t>
                  </w:r>
                  <w:proofErr w:type="spellEnd"/>
                </w:p>
              </w:txbxContent>
            </v:textbox>
          </v:shape>
        </w:pict>
      </w:r>
      <w:r w:rsidRPr="00840FC5">
        <w:rPr>
          <w:noProof/>
          <w:lang w:eastAsia="en-GB"/>
        </w:rPr>
        <w:pict>
          <v:shape id="Text Box 5" o:spid="_x0000_s1034" type="#_x0000_t202" style="position:absolute;margin-left:-15pt;margin-top:147pt;width:535pt;height:422pt;z-index:251663360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" fillcolor="white [3201]" stroked="f" strokeweight=".5pt">
            <v:textbox>
              <w:txbxContent>
                <w:p w:rsidR="001E7BDC" w:rsidRPr="00A2771A" w:rsidRDefault="001E7BDC" w:rsidP="001E7BDC">
                  <w:pPr>
                    <w:suppressAutoHyphens/>
                    <w:spacing w:after="200" w:line="276" w:lineRule="auto"/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</w:pPr>
                  <w:bookmarkStart w:id="0" w:name="_GoBack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I am responding to the job vacancy you currently have.</w:t>
                  </w:r>
                </w:p>
                <w:p w:rsidR="001E7BDC" w:rsidRPr="00A2771A" w:rsidRDefault="001E7BDC" w:rsidP="001E7BDC">
                  <w:pPr>
                    <w:suppressAutoHyphens/>
                    <w:spacing w:after="200" w:line="276" w:lineRule="auto"/>
                    <w:rPr>
                      <w:rFonts w:eastAsia="Calibri" w:cs="Times New Roman"/>
                      <w:color w:val="3B3838" w:themeColor="background2" w:themeShade="40"/>
                      <w:lang w:val="bg-BG" w:eastAsia="ar-SA"/>
                    </w:rPr>
                  </w:pPr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I believe I am the right person for this position and I would appreciate if you give me the chance to prove myself.</w:t>
                  </w:r>
                </w:p>
                <w:p w:rsidR="007E072E" w:rsidRPr="00A2771A" w:rsidRDefault="007E072E" w:rsidP="001E7BDC">
                  <w:pPr>
                    <w:suppressAutoHyphens/>
                    <w:spacing w:after="200" w:line="276" w:lineRule="auto"/>
                    <w:rPr>
                      <w:rFonts w:eastAsia="Calibri" w:cs="Times New Roman"/>
                      <w:color w:val="3B3838" w:themeColor="background2" w:themeShade="40"/>
                      <w:lang w:val="bg-BG" w:eastAsia="ar-SA"/>
                    </w:rPr>
                  </w:pPr>
                </w:p>
                <w:p w:rsidR="001E7BDC" w:rsidRPr="00A2771A" w:rsidRDefault="001E7BDC" w:rsidP="001E7BDC">
                  <w:pPr>
                    <w:suppressAutoHyphens/>
                    <w:spacing w:after="200" w:line="276" w:lineRule="auto"/>
                    <w:rPr>
                      <w:rFonts w:eastAsia="Calibri" w:cs="Times New Roman"/>
                      <w:color w:val="3B3838" w:themeColor="background2" w:themeShade="40"/>
                      <w:lang w:val="bg-BG" w:eastAsia="ar-SA"/>
                    </w:rPr>
                  </w:pPr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I </w:t>
                  </w:r>
                  <w:proofErr w:type="spellStart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consider</w:t>
                  </w:r>
                  <w:proofErr w:type="spellEnd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 </w:t>
                  </w:r>
                  <w:proofErr w:type="spellStart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myself</w:t>
                  </w:r>
                  <w:proofErr w:type="spellEnd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 to </w:t>
                  </w:r>
                  <w:proofErr w:type="spellStart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be</w:t>
                  </w:r>
                  <w:proofErr w:type="spellEnd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 a </w:t>
                  </w:r>
                  <w:proofErr w:type="spellStart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self-motivated</w:t>
                  </w:r>
                  <w:proofErr w:type="spellEnd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, </w:t>
                  </w:r>
                  <w:proofErr w:type="spellStart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hard</w:t>
                  </w:r>
                  <w:proofErr w:type="spellEnd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 </w:t>
                  </w:r>
                  <w:proofErr w:type="spellStart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working</w:t>
                  </w:r>
                  <w:proofErr w:type="spellEnd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 </w:t>
                  </w:r>
                  <w:proofErr w:type="spellStart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individual</w:t>
                  </w:r>
                  <w:proofErr w:type="spellEnd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 </w:t>
                  </w:r>
                  <w:proofErr w:type="spellStart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that</w:t>
                  </w:r>
                  <w:proofErr w:type="spellEnd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 </w:t>
                  </w:r>
                  <w:proofErr w:type="spellStart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have</w:t>
                  </w:r>
                  <w:proofErr w:type="spellEnd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 </w:t>
                  </w:r>
                  <w:proofErr w:type="spellStart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the</w:t>
                  </w:r>
                  <w:proofErr w:type="spellEnd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 </w:t>
                  </w:r>
                  <w:proofErr w:type="spellStart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right</w:t>
                  </w:r>
                  <w:proofErr w:type="spellEnd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 </w:t>
                  </w:r>
                  <w:proofErr w:type="spellStart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combination</w:t>
                  </w:r>
                  <w:proofErr w:type="spellEnd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 of </w:t>
                  </w:r>
                  <w:proofErr w:type="spellStart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profession</w:t>
                  </w:r>
                  <w:r w:rsidR="00A14F41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al</w:t>
                  </w:r>
                  <w:proofErr w:type="spellEnd"/>
                  <w:r w:rsidR="00A14F41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 </w:t>
                  </w:r>
                  <w:proofErr w:type="spellStart"/>
                  <w:r w:rsidR="00A14F41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skills</w:t>
                  </w:r>
                  <w:proofErr w:type="spellEnd"/>
                  <w:r w:rsidR="00A14F41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 </w:t>
                  </w:r>
                  <w:proofErr w:type="spellStart"/>
                  <w:r w:rsidR="00A14F41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and</w:t>
                  </w:r>
                  <w:proofErr w:type="spellEnd"/>
                  <w:r w:rsidR="00A14F41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 </w:t>
                  </w:r>
                  <w:r w:rsidR="00A14F41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en-US" w:eastAsia="ar-SA"/>
                    </w:rPr>
                    <w:t xml:space="preserve">technical </w:t>
                  </w:r>
                  <w:r w:rsidR="003F39AD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 </w:t>
                  </w:r>
                  <w:proofErr w:type="spellStart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knowledge</w:t>
                  </w:r>
                  <w:proofErr w:type="spellEnd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 </w:t>
                  </w:r>
                  <w:proofErr w:type="spellStart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and</w:t>
                  </w:r>
                  <w:proofErr w:type="spellEnd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 I </w:t>
                  </w:r>
                  <w:proofErr w:type="spellStart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believe</w:t>
                  </w:r>
                  <w:proofErr w:type="spellEnd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 </w:t>
                  </w:r>
                  <w:proofErr w:type="spellStart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that</w:t>
                  </w:r>
                  <w:proofErr w:type="spellEnd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 I </w:t>
                  </w:r>
                  <w:proofErr w:type="spellStart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would</w:t>
                  </w:r>
                  <w:proofErr w:type="spellEnd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 </w:t>
                  </w:r>
                  <w:proofErr w:type="spellStart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be</w:t>
                  </w:r>
                  <w:proofErr w:type="spellEnd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 a </w:t>
                  </w:r>
                  <w:proofErr w:type="spellStart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great</w:t>
                  </w:r>
                  <w:proofErr w:type="spellEnd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 </w:t>
                  </w:r>
                  <w:proofErr w:type="spellStart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asset</w:t>
                  </w:r>
                  <w:proofErr w:type="spellEnd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 to </w:t>
                  </w:r>
                  <w:proofErr w:type="spellStart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your</w:t>
                  </w:r>
                  <w:proofErr w:type="spellEnd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 </w:t>
                  </w:r>
                  <w:proofErr w:type="spellStart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company</w:t>
                  </w:r>
                  <w:proofErr w:type="spellEnd"/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.</w:t>
                  </w:r>
                </w:p>
                <w:p w:rsidR="007E072E" w:rsidRPr="00A2771A" w:rsidRDefault="007E072E" w:rsidP="001E7BDC">
                  <w:pPr>
                    <w:suppressAutoHyphens/>
                    <w:spacing w:after="200" w:line="276" w:lineRule="auto"/>
                    <w:rPr>
                      <w:rFonts w:eastAsia="Calibri" w:cs="Times New Roman"/>
                      <w:color w:val="3B3838" w:themeColor="background2" w:themeShade="40"/>
                      <w:lang w:val="bg-BG" w:eastAsia="ar-SA"/>
                    </w:rPr>
                  </w:pPr>
                </w:p>
                <w:p w:rsidR="001E7BDC" w:rsidRPr="00A2771A" w:rsidRDefault="003F39AD" w:rsidP="001E7BDC">
                  <w:pPr>
                    <w:suppressAutoHyphens/>
                    <w:spacing w:after="200" w:line="276" w:lineRule="auto"/>
                    <w:rPr>
                      <w:rFonts w:eastAsia="Calibri" w:cs="Times New Roman"/>
                      <w:color w:val="3B3838" w:themeColor="background2" w:themeShade="40"/>
                      <w:lang w:eastAsia="ar-SA"/>
                    </w:rPr>
                  </w:pPr>
                  <w:r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My current work </w:t>
                  </w:r>
                  <w:r w:rsidR="001E7BDC"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experience would </w:t>
                  </w:r>
                  <w:r w:rsidR="00117C38"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be very beneficial for your company</w:t>
                  </w:r>
                  <w:r w:rsidR="001E7BDC"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 and I would be happy to become a part of your team. I believe that my personal qualities will be the right match f</w:t>
                  </w:r>
                  <w:r w:rsidR="00117C38"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 xml:space="preserve">or your professional </w:t>
                  </w:r>
                  <w:r w:rsidR="00117C38"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eastAsia="ar-SA"/>
                    </w:rPr>
                    <w:t>energetic team.</w:t>
                  </w:r>
                </w:p>
                <w:p w:rsidR="007E072E" w:rsidRPr="00A2771A" w:rsidRDefault="007E072E" w:rsidP="001E7BDC">
                  <w:pPr>
                    <w:suppressAutoHyphens/>
                    <w:spacing w:after="200" w:line="276" w:lineRule="auto"/>
                    <w:rPr>
                      <w:rFonts w:eastAsia="Calibri" w:cs="Times New Roman"/>
                      <w:color w:val="3B3838" w:themeColor="background2" w:themeShade="40"/>
                      <w:lang w:val="bg-BG" w:eastAsia="ar-SA"/>
                    </w:rPr>
                  </w:pPr>
                </w:p>
                <w:p w:rsidR="001E7BDC" w:rsidRPr="00A2771A" w:rsidRDefault="001E7BDC" w:rsidP="001E7BDC">
                  <w:pPr>
                    <w:suppressAutoHyphens/>
                    <w:spacing w:after="200" w:line="276" w:lineRule="auto"/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en-US" w:eastAsia="ar-SA"/>
                    </w:rPr>
                  </w:pPr>
                  <w:r w:rsidRPr="00A2771A">
                    <w:rPr>
                      <w:rFonts w:ascii="Lucida Calligraphy" w:eastAsia="Calibri" w:hAnsi="Lucida Calligraphy" w:cs="Times New Roman"/>
                      <w:color w:val="3B3838" w:themeColor="background2" w:themeShade="40"/>
                      <w:lang w:val="bg-BG" w:eastAsia="ar-SA"/>
                    </w:rPr>
                    <w:t>I feel that your company is the type of organization in which I would excel, and I am convinced that my background, experience, and qualification will make me a perfect candidate for your job vacancy.</w:t>
                  </w:r>
                </w:p>
                <w:p w:rsidR="00D7112D" w:rsidRDefault="00D7112D" w:rsidP="00D7112D"/>
                <w:bookmarkEnd w:id="0"/>
                <w:p w:rsidR="00AB1C03" w:rsidRDefault="00AB1C03"/>
              </w:txbxContent>
            </v:textbox>
          </v:shape>
        </w:pict>
      </w:r>
    </w:p>
    <w:sectPr w:rsidR="0012396D" w:rsidSect="00AB1C03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MjSzMDUwMTUwNrS0MDNQ0lEKTi0uzszPAykwqgUAdMuA0SwAAAA="/>
  </w:docVars>
  <w:rsids>
    <w:rsidRoot w:val="00AB1C03"/>
    <w:rsid w:val="00117C38"/>
    <w:rsid w:val="0012396D"/>
    <w:rsid w:val="00127797"/>
    <w:rsid w:val="001E7BDC"/>
    <w:rsid w:val="003C2C50"/>
    <w:rsid w:val="003D4E3F"/>
    <w:rsid w:val="003E01E1"/>
    <w:rsid w:val="003F39AD"/>
    <w:rsid w:val="0059331E"/>
    <w:rsid w:val="007E072E"/>
    <w:rsid w:val="00840FC5"/>
    <w:rsid w:val="0092318A"/>
    <w:rsid w:val="00A14F41"/>
    <w:rsid w:val="00A2771A"/>
    <w:rsid w:val="00AB1C03"/>
    <w:rsid w:val="00D7112D"/>
    <w:rsid w:val="00DA5D9E"/>
    <w:rsid w:val="00E11C49"/>
    <w:rsid w:val="00F160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2318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7C0881-4329-4404-8DED-B157F3EBC3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 PC</dc:creator>
  <cp:lastModifiedBy>valia</cp:lastModifiedBy>
  <cp:revision>3</cp:revision>
  <dcterms:created xsi:type="dcterms:W3CDTF">2023-05-16T08:06:00Z</dcterms:created>
  <dcterms:modified xsi:type="dcterms:W3CDTF">2023-05-16T09:54:00Z</dcterms:modified>
</cp:coreProperties>
</file>